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ncy 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nc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3 Sara Court, Elk Grove Village, IL, USA Elk Grove Village, IL, USA 600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ncymyt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870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kshm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v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shiv</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202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